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Kingdo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nited Kingdom received a score of 88.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nited Kingdom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Kingdom received a score of</w:t>
      </w:r>
      <w:r>
        <w:t xml:space="preserve"> </w:t>
      </w:r>
      <w:r>
        <w:rPr>
          <w:b/>
          <w:bCs/>
        </w:rPr>
        <w:t xml:space="preserve">90.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nited Kingdom received a score of 90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nited Kingdom received a score of 7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nited Kingdom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nited Kingdom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nited Kingdom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nited Kingdom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nited Kingdom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nited Kingdom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nited Kingdom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nited Kingdom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nited Kingdom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nited Kingdom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nited Kingdom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nited Kingdom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nited Kingdom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5, 2016,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 1977, 1979, 1981, 1983, 1984, 1985, 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08:41Z</dcterms:created>
  <dcterms:modified xsi:type="dcterms:W3CDTF">2024-11-12T00: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nited Kingdom Country Report</vt:lpwstr>
  </property>
  <property fmtid="{D5CDD505-2E9C-101B-9397-08002B2CF9AE}" pid="10" name="toc-title">
    <vt:lpwstr>Table of contents</vt:lpwstr>
  </property>
</Properties>
</file>